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947A3B" w:rsidR="00C16D6B" w:rsidP="00947A3B" w:rsidRDefault="00947A3B" w14:paraId="756D75D4" w14:textId="6DF967AA">
      <w:pPr>
        <w:jc w:val="center"/>
        <w:rPr>
          <w:rFonts w:cstheme="minorHAnsi"/>
        </w:rPr>
      </w:pPr>
      <w:r w:rsidRPr="00947A3B">
        <w:rPr>
          <w:rFonts w:cstheme="minorHAnsi"/>
        </w:rPr>
        <w:t>Monica Nguyen</w:t>
      </w:r>
    </w:p>
    <w:p w:rsidRPr="00947A3B" w:rsidR="00947A3B" w:rsidP="00947A3B" w:rsidRDefault="00947A3B" w14:paraId="140ADFDE" w14:textId="7E027D00">
      <w:pPr>
        <w:rPr>
          <w:rFonts w:cstheme="minorHAnsi"/>
        </w:rPr>
      </w:pPr>
      <w:r w:rsidRPr="00947A3B">
        <w:rPr>
          <w:rFonts w:cstheme="minorHAnsi"/>
        </w:rPr>
        <w:t>Bio:</w:t>
      </w:r>
    </w:p>
    <w:p w:rsidRPr="00947A3B" w:rsidR="00947A3B" w:rsidP="6620E953" w:rsidRDefault="00947A3B" w14:paraId="40825DAA" w14:textId="0C0EA7CF">
      <w:pPr>
        <w:pStyle w:val="NormalWeb"/>
        <w:rPr>
          <w:rFonts w:ascii="Calibri" w:hAnsi="Calibri" w:cs="Calibri" w:asciiTheme="minorAscii" w:hAnsiTheme="minorAscii" w:cstheme="minorAscii"/>
          <w:color w:val="000000"/>
          <w:sz w:val="22"/>
          <w:szCs w:val="22"/>
        </w:rPr>
      </w:pP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Monica Nguyen has always had a passion for fashion and loved expressing her creativity. In her senior year of high school, she proudly wore a different stylish outfit to school every day. Monica had never touched a sewing machine before taking Industrial Sewing Methods in the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a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pparel program at Minneapolis College. She takes pride in having an eco-friendly brand that makes people feel magical. Monica is also a singer/songwriter with the </w:t>
      </w:r>
      <w:proofErr w:type="gramStart"/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artist</w:t>
      </w:r>
      <w:proofErr w:type="gramEnd"/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name of Raina </w:t>
      </w:r>
      <w:proofErr w:type="spellStart"/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i</w:t>
      </w:r>
      <w:proofErr w:type="spellEnd"/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. Raina means 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q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uee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n, 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so Raina </w:t>
      </w:r>
      <w:proofErr w:type="spellStart"/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i</w:t>
      </w:r>
      <w:proofErr w:type="spellEnd"/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is the 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q</w:t>
      </w:r>
      <w:r w:rsidRPr="6620E953" w:rsidR="00947A3B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ueen of herself and her world. Her brand is called Dedicated to You and is also known as @DTYbyRainai. She dedicates each unique design to you and our Earth.</w:t>
      </w:r>
    </w:p>
    <w:p w:rsidR="6620E953" w:rsidP="6620E953" w:rsidRDefault="6620E953" w14:paraId="3836D711" w14:textId="02DD8D73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00947A3B" w:rsidP="00947A3B" w:rsidRDefault="00947A3B" w14:paraId="30B25192" w14:textId="29485896">
      <w:pPr>
        <w:rPr>
          <w:rFonts w:cstheme="minorHAnsi"/>
        </w:rPr>
      </w:pPr>
      <w:r w:rsidRPr="00947A3B">
        <w:rPr>
          <w:rFonts w:cstheme="minorHAnsi"/>
        </w:rPr>
        <w:t>Special thanks:</w:t>
      </w:r>
    </w:p>
    <w:p w:rsidRPr="00947A3B" w:rsidR="00947A3B" w:rsidP="00947A3B" w:rsidRDefault="00947A3B" w14:paraId="577B48A9" w14:textId="7B4C8C37">
      <w:pPr>
        <w:rPr>
          <w:rFonts w:cstheme="minorHAnsi"/>
        </w:rPr>
      </w:pPr>
      <w:r>
        <w:rPr>
          <w:rFonts w:ascii="Calibri" w:hAnsi="Calibri" w:cs="Calibri"/>
          <w:color w:val="000000"/>
        </w:rPr>
        <w:t xml:space="preserve">I want to thank my Goddess, ancestors, parents, auntie, fans, fellow designers, and friends. With your support and encouragement, I have fulfilled my dream of graduating from college. </w:t>
      </w:r>
      <w:proofErr w:type="gramStart"/>
      <w:r>
        <w:rPr>
          <w:rFonts w:ascii="Calibri" w:hAnsi="Calibri" w:cs="Calibri"/>
          <w:color w:val="000000"/>
        </w:rPr>
        <w:t>I’m</w:t>
      </w:r>
      <w:proofErr w:type="gramEnd"/>
      <w:r>
        <w:rPr>
          <w:rFonts w:ascii="Calibri" w:hAnsi="Calibri" w:cs="Calibri"/>
          <w:color w:val="000000"/>
        </w:rPr>
        <w:t xml:space="preserve"> so grateful that it was the Apparel Design and Technolog</w:t>
      </w:r>
      <w:r w:rsidR="00634B15">
        <w:rPr>
          <w:rFonts w:ascii="Calibri" w:hAnsi="Calibri" w:cs="Calibri"/>
          <w:color w:val="000000"/>
        </w:rPr>
        <w:t>ies</w:t>
      </w:r>
      <w:r>
        <w:rPr>
          <w:rFonts w:ascii="Calibri" w:hAnsi="Calibri" w:cs="Calibri"/>
          <w:color w:val="000000"/>
        </w:rPr>
        <w:t xml:space="preserve"> program at MCTC. Thank you, Mark, Vicki, and </w:t>
      </w:r>
      <w:proofErr w:type="spellStart"/>
      <w:r>
        <w:rPr>
          <w:rFonts w:ascii="Calibri" w:hAnsi="Calibri" w:cs="Calibri"/>
          <w:color w:val="000000"/>
        </w:rPr>
        <w:t>Renalie</w:t>
      </w:r>
      <w:proofErr w:type="spellEnd"/>
      <w:r>
        <w:rPr>
          <w:rFonts w:ascii="Calibri" w:hAnsi="Calibri" w:cs="Calibri"/>
          <w:color w:val="000000"/>
        </w:rPr>
        <w:t>, for sharing your knowledge and helping me become the designer I am today.</w:t>
      </w:r>
    </w:p>
    <w:p w:rsidRPr="00947A3B" w:rsidR="00947A3B" w:rsidP="4289A651" w:rsidRDefault="00947A3B" w14:paraId="510B7FD1" w14:textId="16FBDF78">
      <w:pPr>
        <w:rPr>
          <w:rFonts w:cs="Calibri" w:cstheme="minorAscii"/>
        </w:rPr>
      </w:pPr>
      <w:r w:rsidRPr="4289A651" w:rsidR="00947A3B">
        <w:rPr>
          <w:rFonts w:cs="Calibri" w:cstheme="minorAscii"/>
        </w:rPr>
        <w:t>Email:</w:t>
      </w:r>
      <w:r w:rsidRPr="4289A651" w:rsidR="53B70973">
        <w:rPr>
          <w:rFonts w:cs="Calibri" w:cstheme="minorAscii"/>
        </w:rPr>
        <w:t xml:space="preserve"> </w:t>
      </w:r>
      <w:hyperlink r:id="Rdd6229a4d5d243ee">
        <w:r w:rsidRPr="4289A651" w:rsidR="53B70973">
          <w:rPr>
            <w:rStyle w:val="Hyperlink"/>
            <w:rFonts w:cs="Calibri" w:cstheme="minorAscii"/>
          </w:rPr>
          <w:t>DTYbyrainai@gmail.com</w:t>
        </w:r>
      </w:hyperlink>
    </w:p>
    <w:p w:rsidR="53B70973" w:rsidP="4289A651" w:rsidRDefault="53B70973" w14:paraId="6DC7A4E1" w14:textId="6F4DA439">
      <w:pPr>
        <w:pStyle w:val="Normal"/>
        <w:rPr>
          <w:rFonts w:cs="Calibri" w:cstheme="minorAscii"/>
        </w:rPr>
      </w:pPr>
      <w:r w:rsidRPr="4289A651" w:rsidR="53B70973">
        <w:rPr>
          <w:rFonts w:cs="Calibri" w:cstheme="minorAscii"/>
        </w:rPr>
        <w:t>Instagram: @dtybyrainai</w:t>
      </w:r>
    </w:p>
    <w:p w:rsidRPr="00947A3B" w:rsidR="00947A3B" w:rsidP="00947A3B" w:rsidRDefault="00947A3B" w14:paraId="743833FC" w14:textId="648A0CBD">
      <w:pPr>
        <w:rPr>
          <w:rFonts w:cstheme="minorHAnsi"/>
        </w:rPr>
      </w:pPr>
      <w:r w:rsidRPr="00947A3B">
        <w:rPr>
          <w:rFonts w:cstheme="minorHAnsi"/>
        </w:rPr>
        <w:t>Models:</w:t>
      </w:r>
      <w:r>
        <w:rPr>
          <w:rFonts w:cstheme="minorHAnsi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Khai</w:t>
      </w:r>
      <w:proofErr w:type="spellEnd"/>
      <w:r>
        <w:rPr>
          <w:rFonts w:ascii="Calibri" w:hAnsi="Calibri" w:cs="Calibri"/>
          <w:color w:val="000000"/>
        </w:rPr>
        <w:t xml:space="preserve"> </w:t>
      </w:r>
      <w:proofErr w:type="spellStart"/>
      <w:r>
        <w:rPr>
          <w:rFonts w:ascii="Calibri" w:hAnsi="Calibri" w:cs="Calibri"/>
          <w:color w:val="000000"/>
        </w:rPr>
        <w:t>Khopesh</w:t>
      </w:r>
      <w:proofErr w:type="spellEnd"/>
      <w:r>
        <w:rPr>
          <w:rFonts w:ascii="Calibri" w:hAnsi="Calibri" w:cs="Calibri"/>
          <w:color w:val="000000"/>
        </w:rPr>
        <w:t xml:space="preserve">, </w:t>
      </w:r>
      <w:proofErr w:type="spellStart"/>
      <w:r>
        <w:rPr>
          <w:rFonts w:ascii="Calibri" w:hAnsi="Calibri" w:cs="Calibri"/>
          <w:color w:val="000000"/>
        </w:rPr>
        <w:t>Alleiah</w:t>
      </w:r>
      <w:proofErr w:type="spellEnd"/>
      <w:r>
        <w:rPr>
          <w:rFonts w:ascii="Calibri" w:hAnsi="Calibri" w:cs="Calibri"/>
          <w:color w:val="000000"/>
        </w:rPr>
        <w:t xml:space="preserve"> M., Jodi Spencer</w:t>
      </w:r>
      <w:r>
        <w:rPr>
          <w:rFonts w:ascii="Calibri" w:hAnsi="Calibri" w:cs="Calibri"/>
          <w:color w:val="000000"/>
        </w:rPr>
        <w:t xml:space="preserve">, </w:t>
      </w:r>
      <w:r>
        <w:rPr>
          <w:rFonts w:ascii="Calibri" w:hAnsi="Calibri" w:cs="Calibri"/>
          <w:color w:val="000000"/>
        </w:rPr>
        <w:t xml:space="preserve">Nellie </w:t>
      </w:r>
      <w:proofErr w:type="spellStart"/>
      <w:r>
        <w:rPr>
          <w:rFonts w:ascii="Calibri" w:hAnsi="Calibri" w:cs="Calibri"/>
          <w:color w:val="000000"/>
        </w:rPr>
        <w:t>Yesilevsky</w:t>
      </w:r>
      <w:proofErr w:type="spellEnd"/>
    </w:p>
    <w:p w:rsidRPr="00947A3B" w:rsidR="00947A3B" w:rsidP="4289A651" w:rsidRDefault="00947A3B" w14:paraId="0DF0248B" w14:textId="2877AA7A">
      <w:pPr>
        <w:rPr>
          <w:rFonts w:cs="Calibri" w:cstheme="minorAscii"/>
        </w:rPr>
      </w:pPr>
      <w:r w:rsidRPr="4289A651" w:rsidR="6A0C56C1">
        <w:rPr>
          <w:rFonts w:cs="Calibri" w:cstheme="minorAscii"/>
        </w:rPr>
        <w:t>No h</w:t>
      </w:r>
      <w:r w:rsidRPr="4289A651" w:rsidR="00947A3B">
        <w:rPr>
          <w:rFonts w:cs="Calibri" w:cstheme="minorAscii"/>
        </w:rPr>
        <w:t>airstylist</w:t>
      </w:r>
      <w:r w:rsidRPr="4289A651" w:rsidR="2FD4A32F">
        <w:rPr>
          <w:rFonts w:cs="Calibri" w:cstheme="minorAscii"/>
        </w:rPr>
        <w:t xml:space="preserve"> or m</w:t>
      </w:r>
      <w:r w:rsidRPr="4289A651" w:rsidR="00947A3B">
        <w:rPr>
          <w:rFonts w:cs="Calibri" w:cstheme="minorAscii"/>
        </w:rPr>
        <w:t>akeup artist</w:t>
      </w:r>
    </w:p>
    <w:sectPr w:rsidRPr="00947A3B" w:rsidR="00947A3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OxtDSwsDC1MDFV0lEKTi0uzszPAykwrAUAuTFfWCwAAAA="/>
  </w:docVars>
  <w:rsids>
    <w:rsidRoot w:val="00626A78"/>
    <w:rsid w:val="0027615B"/>
    <w:rsid w:val="003D2FF1"/>
    <w:rsid w:val="00626A78"/>
    <w:rsid w:val="00634B15"/>
    <w:rsid w:val="00947A3B"/>
    <w:rsid w:val="0D4B4D4D"/>
    <w:rsid w:val="2FD4A32F"/>
    <w:rsid w:val="4289A651"/>
    <w:rsid w:val="53B70973"/>
    <w:rsid w:val="6620E953"/>
    <w:rsid w:val="6A0C56C1"/>
    <w:rsid w:val="72C7B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F161F"/>
  <w15:chartTrackingRefBased/>
  <w15:docId w15:val="{3E8EC830-E3B7-446C-855B-FAEE4A26E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47A3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0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mailto:DTYbyrainai@gmail.com" TargetMode="External" Id="Rdd6229a4d5d243e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FFAD42-6636-4C77-A43B-CB928084AA13}"/>
</file>

<file path=customXml/itemProps2.xml><?xml version="1.0" encoding="utf-8"?>
<ds:datastoreItem xmlns:ds="http://schemas.openxmlformats.org/officeDocument/2006/customXml" ds:itemID="{FFD8ED3F-B426-44DF-81AC-706C4B9CC87A}"/>
</file>

<file path=customXml/itemProps3.xml><?xml version="1.0" encoding="utf-8"?>
<ds:datastoreItem xmlns:ds="http://schemas.openxmlformats.org/officeDocument/2006/customXml" ds:itemID="{1C925398-37CE-46EA-9167-24D684AA2DD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5</cp:revision>
  <dcterms:created xsi:type="dcterms:W3CDTF">2021-04-15T18:54:00Z</dcterms:created>
  <dcterms:modified xsi:type="dcterms:W3CDTF">2021-04-26T19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